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ECC60B" w14:textId="77777777" w:rsidR="00843404" w:rsidRDefault="00843404"/>
    <w:tbl>
      <w:tblPr>
        <w:tblStyle w:val="TableGrid"/>
        <w:tblW w:w="1106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633"/>
        <w:gridCol w:w="7428"/>
      </w:tblGrid>
      <w:tr w:rsidR="00430814" w:rsidRPr="00430814" w14:paraId="5CFC3B64" w14:textId="77777777" w:rsidTr="00297696">
        <w:trPr>
          <w:trHeight w:val="479"/>
        </w:trPr>
        <w:tc>
          <w:tcPr>
            <w:tcW w:w="3633" w:type="dxa"/>
            <w:shd w:val="clear" w:color="auto" w:fill="F2F2F2" w:themeFill="background1" w:themeFillShade="F2"/>
          </w:tcPr>
          <w:p w14:paraId="1F04B74A" w14:textId="1D3FA6E9" w:rsidR="00430814" w:rsidRPr="00430814" w:rsidRDefault="00430814" w:rsidP="00430814">
            <w:pPr>
              <w:rPr>
                <w:color w:val="000000" w:themeColor="text1"/>
                <w:szCs w:val="24"/>
              </w:rPr>
            </w:pPr>
            <w:r w:rsidRPr="00430814">
              <w:rPr>
                <w:b/>
                <w:color w:val="000000" w:themeColor="text1"/>
                <w:szCs w:val="24"/>
              </w:rPr>
              <w:t>Location Administrator Title</w:t>
            </w:r>
            <w:r w:rsidRPr="00430814">
              <w:rPr>
                <w:color w:val="000000" w:themeColor="text1"/>
                <w:szCs w:val="24"/>
              </w:rPr>
              <w:t xml:space="preserve">: </w:t>
            </w:r>
          </w:p>
        </w:tc>
        <w:tc>
          <w:tcPr>
            <w:tcW w:w="7428" w:type="dxa"/>
            <w:shd w:val="clear" w:color="auto" w:fill="F2F2F2" w:themeFill="background1" w:themeFillShade="F2"/>
          </w:tcPr>
          <w:p w14:paraId="12F85C5E" w14:textId="16C6CA07" w:rsidR="00430814" w:rsidRPr="00430814" w:rsidRDefault="00430814" w:rsidP="00430814">
            <w:pPr>
              <w:rPr>
                <w:color w:val="000000" w:themeColor="text1"/>
                <w:szCs w:val="24"/>
              </w:rPr>
            </w:pPr>
            <w:r w:rsidRPr="00430814">
              <w:rPr>
                <w:color w:val="000000" w:themeColor="text1"/>
                <w:szCs w:val="24"/>
              </w:rPr>
              <w:t xml:space="preserve"> </w:t>
            </w:r>
            <w:sdt>
              <w:sdtPr>
                <w:rPr>
                  <w:color w:val="000000" w:themeColor="text1"/>
                  <w:szCs w:val="24"/>
                </w:rPr>
                <w:id w:val="-1194537623"/>
                <w:placeholder>
                  <w:docPart w:val="321488832AA7164D9118ADD2BA9A33B2"/>
                </w:placeholder>
                <w:showingPlcHdr/>
                <w:text/>
              </w:sdtPr>
              <w:sdtEndPr/>
              <w:sdtContent>
                <w:r w:rsidRPr="00430814">
                  <w:rPr>
                    <w:rStyle w:val="PlaceholderText"/>
                    <w:color w:val="000000" w:themeColor="text1"/>
                    <w:szCs w:val="24"/>
                  </w:rPr>
                  <w:t>Click or tap here to enter text.</w:t>
                </w:r>
              </w:sdtContent>
            </w:sdt>
          </w:p>
        </w:tc>
      </w:tr>
      <w:tr w:rsidR="00430814" w:rsidRPr="00430814" w14:paraId="61D36756" w14:textId="77777777" w:rsidTr="00297696">
        <w:trPr>
          <w:trHeight w:val="441"/>
        </w:trPr>
        <w:tc>
          <w:tcPr>
            <w:tcW w:w="3633" w:type="dxa"/>
            <w:shd w:val="clear" w:color="auto" w:fill="F2F2F2" w:themeFill="background1" w:themeFillShade="F2"/>
          </w:tcPr>
          <w:p w14:paraId="537F62D6" w14:textId="061CF027" w:rsidR="00430814" w:rsidRPr="00430814" w:rsidRDefault="00430814" w:rsidP="00430814">
            <w:pPr>
              <w:rPr>
                <w:color w:val="000000" w:themeColor="text1"/>
                <w:szCs w:val="24"/>
              </w:rPr>
            </w:pPr>
            <w:r w:rsidRPr="00430814">
              <w:rPr>
                <w:b/>
                <w:color w:val="000000" w:themeColor="text1"/>
                <w:szCs w:val="24"/>
              </w:rPr>
              <w:t>Location Administrator Name:</w:t>
            </w:r>
            <w:r w:rsidRPr="00430814">
              <w:rPr>
                <w:color w:val="000000" w:themeColor="text1"/>
                <w:szCs w:val="24"/>
              </w:rPr>
              <w:t xml:space="preserve">  </w:t>
            </w:r>
          </w:p>
        </w:tc>
        <w:tc>
          <w:tcPr>
            <w:tcW w:w="7428" w:type="dxa"/>
            <w:shd w:val="clear" w:color="auto" w:fill="F2F2F2" w:themeFill="background1" w:themeFillShade="F2"/>
          </w:tcPr>
          <w:p w14:paraId="58FFA114" w14:textId="634129E2" w:rsidR="00430814" w:rsidRPr="00430814" w:rsidRDefault="00D96B15" w:rsidP="00430814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-831442923"/>
                <w:placeholder>
                  <w:docPart w:val="AA7D39B384F73045949D6A5C59520AEB"/>
                </w:placeholder>
                <w:showingPlcHdr/>
                <w:text/>
              </w:sdtPr>
              <w:sdtEndPr/>
              <w:sdtContent>
                <w:r w:rsidR="00430814" w:rsidRPr="00430814">
                  <w:rPr>
                    <w:rStyle w:val="PlaceholderText"/>
                    <w:color w:val="000000" w:themeColor="text1"/>
                    <w:szCs w:val="24"/>
                  </w:rPr>
                  <w:t>Click or tap here to enter text.</w:t>
                </w:r>
              </w:sdtContent>
            </w:sdt>
          </w:p>
        </w:tc>
      </w:tr>
      <w:tr w:rsidR="00430814" w:rsidRPr="00430814" w14:paraId="0D6410C4" w14:textId="77777777" w:rsidTr="00297696">
        <w:trPr>
          <w:trHeight w:val="479"/>
        </w:trPr>
        <w:tc>
          <w:tcPr>
            <w:tcW w:w="3633" w:type="dxa"/>
            <w:shd w:val="clear" w:color="auto" w:fill="F2F2F2" w:themeFill="background1" w:themeFillShade="F2"/>
          </w:tcPr>
          <w:p w14:paraId="06303DBD" w14:textId="7A57E912" w:rsidR="00430814" w:rsidRPr="00430814" w:rsidRDefault="00430814" w:rsidP="00430814">
            <w:pPr>
              <w:rPr>
                <w:color w:val="000000" w:themeColor="text1"/>
                <w:szCs w:val="24"/>
              </w:rPr>
            </w:pPr>
            <w:r w:rsidRPr="00430814">
              <w:rPr>
                <w:b/>
                <w:color w:val="000000" w:themeColor="text1"/>
                <w:szCs w:val="24"/>
              </w:rPr>
              <w:t>Location:</w:t>
            </w:r>
            <w:r w:rsidRPr="00430814">
              <w:rPr>
                <w:color w:val="000000" w:themeColor="text1"/>
                <w:szCs w:val="24"/>
              </w:rPr>
              <w:t xml:space="preserve"> </w:t>
            </w:r>
          </w:p>
        </w:tc>
        <w:tc>
          <w:tcPr>
            <w:tcW w:w="7428" w:type="dxa"/>
            <w:shd w:val="clear" w:color="auto" w:fill="F2F2F2" w:themeFill="background1" w:themeFillShade="F2"/>
          </w:tcPr>
          <w:p w14:paraId="03BD39EE" w14:textId="55F0BDE8" w:rsidR="00430814" w:rsidRPr="00430814" w:rsidRDefault="00D96B15" w:rsidP="00430814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-1710092050"/>
                <w:placeholder>
                  <w:docPart w:val="D6E2415660F62E47876C224988D3E5C0"/>
                </w:placeholder>
                <w:showingPlcHdr/>
                <w:text/>
              </w:sdtPr>
              <w:sdtEndPr/>
              <w:sdtContent>
                <w:r w:rsidR="00430814" w:rsidRPr="00430814">
                  <w:rPr>
                    <w:rStyle w:val="PlaceholderText"/>
                    <w:color w:val="000000" w:themeColor="text1"/>
                    <w:szCs w:val="24"/>
                  </w:rPr>
                  <w:t>Click or tap here to enter text.</w:t>
                </w:r>
              </w:sdtContent>
            </w:sdt>
          </w:p>
        </w:tc>
      </w:tr>
      <w:tr w:rsidR="00430814" w:rsidRPr="00430814" w14:paraId="44180468" w14:textId="77777777" w:rsidTr="00297696">
        <w:trPr>
          <w:trHeight w:val="441"/>
        </w:trPr>
        <w:tc>
          <w:tcPr>
            <w:tcW w:w="3633" w:type="dxa"/>
            <w:shd w:val="clear" w:color="auto" w:fill="F2F2F2" w:themeFill="background1" w:themeFillShade="F2"/>
          </w:tcPr>
          <w:p w14:paraId="52E3F69C" w14:textId="1251CEDB" w:rsidR="00430814" w:rsidRPr="00430814" w:rsidRDefault="00430814" w:rsidP="00430814">
            <w:pPr>
              <w:rPr>
                <w:color w:val="000000" w:themeColor="text1"/>
                <w:szCs w:val="24"/>
              </w:rPr>
            </w:pPr>
            <w:r w:rsidRPr="00430814">
              <w:rPr>
                <w:b/>
                <w:color w:val="000000" w:themeColor="text1"/>
                <w:szCs w:val="24"/>
              </w:rPr>
              <w:t>Principal Investigator</w:t>
            </w:r>
            <w:r w:rsidRPr="00430814">
              <w:rPr>
                <w:color w:val="000000" w:themeColor="text1"/>
                <w:szCs w:val="24"/>
              </w:rPr>
              <w:t xml:space="preserve">: </w:t>
            </w:r>
          </w:p>
        </w:tc>
        <w:tc>
          <w:tcPr>
            <w:tcW w:w="7428" w:type="dxa"/>
            <w:shd w:val="clear" w:color="auto" w:fill="F2F2F2" w:themeFill="background1" w:themeFillShade="F2"/>
          </w:tcPr>
          <w:p w14:paraId="0E789C7C" w14:textId="0FB26253" w:rsidR="00430814" w:rsidRPr="00430814" w:rsidRDefault="00D96B15" w:rsidP="00430814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1992744106"/>
                <w:placeholder>
                  <w:docPart w:val="06307E895D506342ABB271393B78C5DE"/>
                </w:placeholder>
                <w:showingPlcHdr/>
                <w:text/>
              </w:sdtPr>
              <w:sdtEndPr/>
              <w:sdtContent>
                <w:r w:rsidR="00430814" w:rsidRPr="00430814">
                  <w:rPr>
                    <w:rStyle w:val="PlaceholderText"/>
                    <w:color w:val="000000" w:themeColor="text1"/>
                    <w:szCs w:val="24"/>
                  </w:rPr>
                  <w:t>Click or tap here to enter text.</w:t>
                </w:r>
              </w:sdtContent>
            </w:sdt>
          </w:p>
        </w:tc>
      </w:tr>
      <w:tr w:rsidR="00430814" w:rsidRPr="00430814" w14:paraId="6F521D34" w14:textId="77777777" w:rsidTr="00297696">
        <w:trPr>
          <w:trHeight w:val="479"/>
        </w:trPr>
        <w:tc>
          <w:tcPr>
            <w:tcW w:w="3633" w:type="dxa"/>
            <w:shd w:val="clear" w:color="auto" w:fill="F2F2F2" w:themeFill="background1" w:themeFillShade="F2"/>
          </w:tcPr>
          <w:p w14:paraId="686DEEEF" w14:textId="0C2E3E98" w:rsidR="00430814" w:rsidRPr="00430814" w:rsidRDefault="00430814" w:rsidP="00430814">
            <w:pPr>
              <w:rPr>
                <w:color w:val="000000" w:themeColor="text1"/>
                <w:szCs w:val="24"/>
              </w:rPr>
            </w:pPr>
            <w:r w:rsidRPr="00430814">
              <w:rPr>
                <w:b/>
                <w:color w:val="000000" w:themeColor="text1"/>
                <w:szCs w:val="24"/>
              </w:rPr>
              <w:t>Research Project Title:</w:t>
            </w:r>
            <w:r w:rsidRPr="00430814">
              <w:rPr>
                <w:color w:val="000000" w:themeColor="text1"/>
                <w:szCs w:val="24"/>
              </w:rPr>
              <w:t xml:space="preserve"> </w:t>
            </w:r>
          </w:p>
        </w:tc>
        <w:tc>
          <w:tcPr>
            <w:tcW w:w="7428" w:type="dxa"/>
            <w:shd w:val="clear" w:color="auto" w:fill="F2F2F2" w:themeFill="background1" w:themeFillShade="F2"/>
          </w:tcPr>
          <w:p w14:paraId="5C7428E7" w14:textId="4972B2FD" w:rsidR="00430814" w:rsidRPr="00430814" w:rsidRDefault="00D96B15" w:rsidP="00430814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-1089842173"/>
                <w:placeholder>
                  <w:docPart w:val="506A8FBEEE0C4B4B85A48EC27CF702BD"/>
                </w:placeholder>
                <w:showingPlcHdr/>
                <w:text/>
              </w:sdtPr>
              <w:sdtEndPr/>
              <w:sdtContent>
                <w:r w:rsidR="00430814" w:rsidRPr="00430814">
                  <w:rPr>
                    <w:rStyle w:val="PlaceholderText"/>
                    <w:color w:val="000000" w:themeColor="text1"/>
                    <w:szCs w:val="24"/>
                  </w:rPr>
                  <w:t>Click or tap here to enter text.</w:t>
                </w:r>
              </w:sdtContent>
            </w:sdt>
          </w:p>
        </w:tc>
      </w:tr>
      <w:tr w:rsidR="00430814" w:rsidRPr="00430814" w14:paraId="07A6C9F3" w14:textId="77777777" w:rsidTr="00297696">
        <w:trPr>
          <w:trHeight w:val="479"/>
        </w:trPr>
        <w:tc>
          <w:tcPr>
            <w:tcW w:w="3633" w:type="dxa"/>
            <w:shd w:val="clear" w:color="auto" w:fill="F2F2F2" w:themeFill="background1" w:themeFillShade="F2"/>
          </w:tcPr>
          <w:p w14:paraId="3C373453" w14:textId="65240F9A" w:rsidR="00430814" w:rsidRPr="00430814" w:rsidRDefault="00430814" w:rsidP="00430814">
            <w:pPr>
              <w:rPr>
                <w:color w:val="000000" w:themeColor="text1"/>
                <w:szCs w:val="24"/>
              </w:rPr>
            </w:pPr>
            <w:r w:rsidRPr="00430814">
              <w:rPr>
                <w:b/>
                <w:color w:val="000000" w:themeColor="text1"/>
                <w:szCs w:val="24"/>
              </w:rPr>
              <w:t>Location Administrator Title</w:t>
            </w:r>
            <w:r w:rsidRPr="00430814">
              <w:rPr>
                <w:color w:val="000000" w:themeColor="text1"/>
                <w:szCs w:val="24"/>
              </w:rPr>
              <w:t xml:space="preserve">: </w:t>
            </w:r>
          </w:p>
        </w:tc>
        <w:tc>
          <w:tcPr>
            <w:tcW w:w="7428" w:type="dxa"/>
            <w:shd w:val="clear" w:color="auto" w:fill="F2F2F2" w:themeFill="background1" w:themeFillShade="F2"/>
          </w:tcPr>
          <w:p w14:paraId="2CDF254D" w14:textId="50496D86" w:rsidR="00430814" w:rsidRPr="00430814" w:rsidRDefault="00D96B15" w:rsidP="00430814">
            <w:pPr>
              <w:rPr>
                <w:color w:val="000000" w:themeColor="text1"/>
                <w:szCs w:val="24"/>
              </w:rPr>
            </w:pPr>
            <w:sdt>
              <w:sdtPr>
                <w:rPr>
                  <w:color w:val="000000" w:themeColor="text1"/>
                  <w:szCs w:val="24"/>
                </w:rPr>
                <w:id w:val="-1472827379"/>
                <w:placeholder>
                  <w:docPart w:val="5DCCE878F045DF4B8D8696AC8BC846FA"/>
                </w:placeholder>
                <w:showingPlcHdr/>
                <w:text/>
              </w:sdtPr>
              <w:sdtEndPr/>
              <w:sdtContent>
                <w:r w:rsidR="00430814" w:rsidRPr="00430814">
                  <w:rPr>
                    <w:rStyle w:val="PlaceholderText"/>
                    <w:color w:val="000000" w:themeColor="text1"/>
                    <w:szCs w:val="24"/>
                  </w:rPr>
                  <w:t>Click or tap here to enter text.</w:t>
                </w:r>
              </w:sdtContent>
            </w:sdt>
          </w:p>
        </w:tc>
      </w:tr>
    </w:tbl>
    <w:p w14:paraId="42FBD0D7" w14:textId="77777777" w:rsidR="00223D60" w:rsidRPr="00430814" w:rsidRDefault="00223D60">
      <w:pPr>
        <w:rPr>
          <w:color w:val="000000" w:themeColor="text1"/>
        </w:rPr>
      </w:pPr>
    </w:p>
    <w:p w14:paraId="1A9E99BF" w14:textId="4E8C81C4" w:rsidR="00430814" w:rsidRPr="00430814" w:rsidRDefault="00223D60" w:rsidP="00430814">
      <w:pPr>
        <w:rPr>
          <w:color w:val="000000" w:themeColor="text1"/>
        </w:rPr>
      </w:pPr>
      <w:r w:rsidRPr="00430814">
        <w:rPr>
          <w:color w:val="000000" w:themeColor="text1"/>
        </w:rPr>
        <w:t xml:space="preserve">By signing this form, I grant </w:t>
      </w:r>
      <w:r w:rsidR="007E71CB" w:rsidRPr="00430814">
        <w:rPr>
          <w:color w:val="000000" w:themeColor="text1"/>
        </w:rPr>
        <w:t xml:space="preserve">permission for </w:t>
      </w:r>
      <w:r w:rsidR="00B24FC0" w:rsidRPr="00430814">
        <w:rPr>
          <w:rStyle w:val="PlaceholderText"/>
          <w:color w:val="000000" w:themeColor="text1"/>
        </w:rPr>
        <w:t xml:space="preserve">the </w:t>
      </w:r>
      <w:r w:rsidR="00E0518B" w:rsidRPr="00430814">
        <w:rPr>
          <w:rStyle w:val="PlaceholderText"/>
          <w:color w:val="000000" w:themeColor="text1"/>
        </w:rPr>
        <w:t>Principal Investigator</w:t>
      </w:r>
      <w:r w:rsidR="00B24FC0" w:rsidRPr="00430814">
        <w:rPr>
          <w:rStyle w:val="PlaceholderText"/>
          <w:color w:val="000000" w:themeColor="text1"/>
        </w:rPr>
        <w:t xml:space="preserve"> named above</w:t>
      </w:r>
      <w:r w:rsidR="00E0518B" w:rsidRPr="00430814">
        <w:rPr>
          <w:rStyle w:val="PlaceholderText"/>
          <w:color w:val="000000" w:themeColor="text1"/>
        </w:rPr>
        <w:t xml:space="preserve"> </w:t>
      </w:r>
      <w:r w:rsidR="007E71CB" w:rsidRPr="00430814">
        <w:rPr>
          <w:color w:val="000000" w:themeColor="text1"/>
        </w:rPr>
        <w:t xml:space="preserve">to conduct </w:t>
      </w:r>
      <w:r w:rsidRPr="00430814">
        <w:rPr>
          <w:color w:val="000000" w:themeColor="text1"/>
        </w:rPr>
        <w:t xml:space="preserve">the research project indicated above at the specified location. </w:t>
      </w:r>
    </w:p>
    <w:p w14:paraId="7F5B1EF4" w14:textId="53AF0BE0" w:rsidR="00430814" w:rsidRDefault="00430814" w:rsidP="00430814">
      <w:pPr>
        <w:pStyle w:val="Heading1"/>
      </w:pPr>
      <w:r>
        <w:t xml:space="preserve">Signature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7672"/>
        <w:gridCol w:w="3020"/>
      </w:tblGrid>
      <w:tr w:rsidR="00430814" w14:paraId="17979670" w14:textId="77777777" w:rsidTr="00430814">
        <w:trPr>
          <w:trHeight w:val="393"/>
        </w:trPr>
        <w:tc>
          <w:tcPr>
            <w:tcW w:w="7797" w:type="dxa"/>
            <w:shd w:val="clear" w:color="auto" w:fill="F2F2F2" w:themeFill="background1" w:themeFillShade="F2"/>
          </w:tcPr>
          <w:p w14:paraId="2E936C39" w14:textId="77777777" w:rsidR="00430814" w:rsidRDefault="00430814" w:rsidP="00430814"/>
        </w:tc>
        <w:tc>
          <w:tcPr>
            <w:tcW w:w="3065" w:type="dxa"/>
            <w:shd w:val="clear" w:color="auto" w:fill="F2F2F2" w:themeFill="background1" w:themeFillShade="F2"/>
          </w:tcPr>
          <w:p w14:paraId="68AB8844" w14:textId="77777777" w:rsidR="00430814" w:rsidRDefault="00430814" w:rsidP="00430814"/>
        </w:tc>
      </w:tr>
      <w:tr w:rsidR="00430814" w14:paraId="35FA2171" w14:textId="77777777" w:rsidTr="00430814">
        <w:trPr>
          <w:trHeight w:val="360"/>
        </w:trPr>
        <w:tc>
          <w:tcPr>
            <w:tcW w:w="7797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D72F239" w14:textId="77777777" w:rsidR="00430814" w:rsidRDefault="00430814" w:rsidP="00430814"/>
        </w:tc>
        <w:tc>
          <w:tcPr>
            <w:tcW w:w="3065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DC33CA4" w14:textId="77777777" w:rsidR="00430814" w:rsidRDefault="00430814" w:rsidP="00430814"/>
        </w:tc>
      </w:tr>
      <w:tr w:rsidR="00430814" w14:paraId="18B8B1CF" w14:textId="77777777" w:rsidTr="00430814">
        <w:trPr>
          <w:trHeight w:val="426"/>
        </w:trPr>
        <w:tc>
          <w:tcPr>
            <w:tcW w:w="7797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57E1B8ED" w14:textId="39A9F9F3" w:rsidR="00430814" w:rsidRPr="00430814" w:rsidRDefault="00430814" w:rsidP="00430814">
            <w:pPr>
              <w:rPr>
                <w:color w:val="000000" w:themeColor="text1"/>
                <w:szCs w:val="24"/>
              </w:rPr>
            </w:pPr>
            <w:r w:rsidRPr="00430814">
              <w:rPr>
                <w:color w:val="000000" w:themeColor="text1"/>
                <w:szCs w:val="24"/>
              </w:rPr>
              <w:t xml:space="preserve">Signature of Location Admin </w:t>
            </w:r>
          </w:p>
        </w:tc>
        <w:tc>
          <w:tcPr>
            <w:tcW w:w="3065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098043E1" w14:textId="3CCAE3A8" w:rsidR="00430814" w:rsidRPr="00430814" w:rsidRDefault="00430814" w:rsidP="00430814">
            <w:pPr>
              <w:rPr>
                <w:color w:val="000000" w:themeColor="text1"/>
                <w:szCs w:val="24"/>
              </w:rPr>
            </w:pPr>
            <w:r w:rsidRPr="00430814">
              <w:rPr>
                <w:color w:val="000000" w:themeColor="text1"/>
                <w:szCs w:val="24"/>
              </w:rPr>
              <w:t xml:space="preserve">Date </w:t>
            </w:r>
          </w:p>
        </w:tc>
      </w:tr>
      <w:tr w:rsidR="00430814" w14:paraId="7E906244" w14:textId="77777777" w:rsidTr="00430814">
        <w:trPr>
          <w:trHeight w:val="360"/>
        </w:trPr>
        <w:tc>
          <w:tcPr>
            <w:tcW w:w="7797" w:type="dxa"/>
            <w:shd w:val="clear" w:color="auto" w:fill="F2F2F2" w:themeFill="background1" w:themeFillShade="F2"/>
          </w:tcPr>
          <w:p w14:paraId="008A05FB" w14:textId="77777777" w:rsidR="00430814" w:rsidRDefault="00430814" w:rsidP="00430814"/>
        </w:tc>
        <w:tc>
          <w:tcPr>
            <w:tcW w:w="3065" w:type="dxa"/>
            <w:shd w:val="clear" w:color="auto" w:fill="F2F2F2" w:themeFill="background1" w:themeFillShade="F2"/>
          </w:tcPr>
          <w:p w14:paraId="4A140F00" w14:textId="77777777" w:rsidR="00430814" w:rsidRDefault="00430814" w:rsidP="00430814"/>
        </w:tc>
      </w:tr>
    </w:tbl>
    <w:p w14:paraId="1CEC330D" w14:textId="62B30AC2" w:rsidR="00430814" w:rsidRDefault="00430814" w:rsidP="00430814"/>
    <w:p w14:paraId="09B0A4A6" w14:textId="58A9248F" w:rsidR="00297696" w:rsidRPr="00297696" w:rsidRDefault="00297696" w:rsidP="00297696"/>
    <w:p w14:paraId="6BEC5AE3" w14:textId="6567A79B" w:rsidR="00297696" w:rsidRPr="00297696" w:rsidRDefault="00297696" w:rsidP="00297696"/>
    <w:p w14:paraId="5495C9F0" w14:textId="1170D3DB" w:rsidR="00297696" w:rsidRPr="00297696" w:rsidRDefault="00297696" w:rsidP="00297696"/>
    <w:p w14:paraId="307C3FF7" w14:textId="29AEC48B" w:rsidR="00297696" w:rsidRPr="00297696" w:rsidRDefault="00297696" w:rsidP="00297696"/>
    <w:p w14:paraId="30B6CBDC" w14:textId="6FB775B6" w:rsidR="00297696" w:rsidRPr="00297696" w:rsidRDefault="00297696" w:rsidP="00297696"/>
    <w:p w14:paraId="6C2BA932" w14:textId="6206DA86" w:rsidR="00297696" w:rsidRPr="00297696" w:rsidRDefault="00297696" w:rsidP="00297696"/>
    <w:p w14:paraId="3BFA2E28" w14:textId="07C98874" w:rsidR="00297696" w:rsidRPr="00297696" w:rsidRDefault="00297696" w:rsidP="00297696"/>
    <w:p w14:paraId="59848E66" w14:textId="4D57CB1A" w:rsidR="00297696" w:rsidRPr="00297696" w:rsidRDefault="00297696" w:rsidP="00297696"/>
    <w:p w14:paraId="3C177B70" w14:textId="6BE74D1A" w:rsidR="00297696" w:rsidRPr="00297696" w:rsidRDefault="00297696" w:rsidP="00297696"/>
    <w:p w14:paraId="6D14AF24" w14:textId="5BCEA6B2" w:rsidR="00297696" w:rsidRPr="00297696" w:rsidRDefault="00297696" w:rsidP="00297696">
      <w:pPr>
        <w:tabs>
          <w:tab w:val="left" w:pos="1371"/>
        </w:tabs>
      </w:pPr>
    </w:p>
    <w:sectPr w:rsidR="00297696" w:rsidRPr="00297696" w:rsidSect="00223D6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34D711" w14:textId="77777777" w:rsidR="00D96B15" w:rsidRDefault="00D96B15" w:rsidP="00223D60">
      <w:pPr>
        <w:spacing w:after="0" w:line="240" w:lineRule="auto"/>
      </w:pPr>
      <w:r>
        <w:separator/>
      </w:r>
    </w:p>
  </w:endnote>
  <w:endnote w:type="continuationSeparator" w:id="0">
    <w:p w14:paraId="0F4D09D3" w14:textId="77777777" w:rsidR="00D96B15" w:rsidRDefault="00D96B15" w:rsidP="00223D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66B4DE" w14:textId="77777777" w:rsidR="00D90DBE" w:rsidRDefault="00D90D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4E7B34" w14:textId="77777777" w:rsidR="00223D60" w:rsidRPr="00297696" w:rsidRDefault="00223D60" w:rsidP="00223D60">
    <w:pPr>
      <w:pStyle w:val="Footer"/>
      <w:jc w:val="center"/>
      <w:rPr>
        <w:b/>
        <w:bCs/>
        <w:color w:val="002060"/>
      </w:rPr>
    </w:pPr>
    <w:r w:rsidRPr="00297696">
      <w:rPr>
        <w:b/>
        <w:bCs/>
        <w:color w:val="002060"/>
      </w:rPr>
      <w:t xml:space="preserve">West Virginia University OHRP            </w:t>
    </w:r>
    <w:r w:rsidRPr="00297696">
      <w:rPr>
        <w:b/>
        <w:bCs/>
        <w:color w:val="002060"/>
      </w:rPr>
      <w:tab/>
      <w:t>PO Box 6845          Morgantown, WV 26506-6845</w:t>
    </w:r>
  </w:p>
  <w:p w14:paraId="78D95F6A" w14:textId="48C55AAA" w:rsidR="00223D60" w:rsidRDefault="00223D60" w:rsidP="00223D60">
    <w:pPr>
      <w:pStyle w:val="Footer"/>
      <w:jc w:val="center"/>
      <w:rPr>
        <w:b/>
        <w:bCs/>
        <w:color w:val="002060"/>
      </w:rPr>
    </w:pPr>
    <w:r w:rsidRPr="00297696">
      <w:rPr>
        <w:b/>
        <w:bCs/>
        <w:color w:val="002060"/>
      </w:rPr>
      <w:t>Phone: 304-393-7073       Fax 304-293-3098</w:t>
    </w:r>
    <w:r w:rsidR="00381798" w:rsidRPr="00297696">
      <w:rPr>
        <w:b/>
        <w:bCs/>
        <w:color w:val="002060"/>
      </w:rPr>
      <w:t xml:space="preserve">      Email: </w:t>
    </w:r>
    <w:hyperlink r:id="rId1" w:history="1">
      <w:r w:rsidR="00297696" w:rsidRPr="00A10935">
        <w:rPr>
          <w:rStyle w:val="Hyperlink"/>
          <w:b/>
          <w:bCs/>
        </w:rPr>
        <w:t>irb@mail.wvu.edu</w:t>
      </w:r>
    </w:hyperlink>
  </w:p>
  <w:p w14:paraId="3FA61C8E" w14:textId="715AB0C4" w:rsidR="00297696" w:rsidRPr="00297696" w:rsidRDefault="00297696" w:rsidP="00297696">
    <w:pPr>
      <w:pStyle w:val="Footer"/>
      <w:rPr>
        <w:b/>
        <w:bCs/>
        <w:color w:val="002060"/>
      </w:rPr>
    </w:pPr>
    <w:r>
      <w:rPr>
        <w:b/>
        <w:bCs/>
        <w:color w:val="002060"/>
      </w:rPr>
      <w:t>3/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14D14C" w14:textId="77777777" w:rsidR="00D90DBE" w:rsidRDefault="00D90D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164045" w14:textId="77777777" w:rsidR="00D96B15" w:rsidRDefault="00D96B15" w:rsidP="00223D60">
      <w:pPr>
        <w:spacing w:after="0" w:line="240" w:lineRule="auto"/>
      </w:pPr>
      <w:r>
        <w:separator/>
      </w:r>
    </w:p>
  </w:footnote>
  <w:footnote w:type="continuationSeparator" w:id="0">
    <w:p w14:paraId="619C2D1F" w14:textId="77777777" w:rsidR="00D96B15" w:rsidRDefault="00D96B15" w:rsidP="00223D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68C7ED" w14:textId="77777777" w:rsidR="00D90DBE" w:rsidRDefault="00D90D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19D037" w14:textId="77777777" w:rsidR="00D90DBE" w:rsidRDefault="00223D60" w:rsidP="00D90DBE">
    <w:pPr>
      <w:pStyle w:val="Header"/>
    </w:pPr>
    <w:r>
      <w:rPr>
        <w:noProof/>
      </w:rPr>
      <w:drawing>
        <wp:inline distT="0" distB="0" distL="0" distR="0" wp14:anchorId="06496DC2" wp14:editId="4710652E">
          <wp:extent cx="2039112" cy="310896"/>
          <wp:effectExtent l="0" t="0" r="0" b="0"/>
          <wp:docPr id="2" name="Picture 2" descr="A black sign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RP_124and295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9112" cy="3108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</w:t>
    </w:r>
    <w:r w:rsidR="00843404">
      <w:t xml:space="preserve">     </w:t>
    </w:r>
    <w:r w:rsidR="00297696">
      <w:tab/>
    </w:r>
  </w:p>
  <w:p w14:paraId="5652DE1E" w14:textId="77777777" w:rsidR="00D90DBE" w:rsidRDefault="00223D60" w:rsidP="00D90DBE">
    <w:pPr>
      <w:pStyle w:val="Header"/>
      <w:jc w:val="right"/>
      <w:rPr>
        <w:b/>
        <w:bCs/>
        <w:szCs w:val="24"/>
      </w:rPr>
    </w:pPr>
    <w:r w:rsidRPr="00297696">
      <w:rPr>
        <w:b/>
        <w:bCs/>
        <w:szCs w:val="24"/>
      </w:rPr>
      <w:t>Permission to Conduct Research</w:t>
    </w:r>
  </w:p>
  <w:p w14:paraId="3BA70B44" w14:textId="26FD1672" w:rsidR="00223D60" w:rsidRPr="00297696" w:rsidRDefault="00843404" w:rsidP="00D90DBE">
    <w:pPr>
      <w:pStyle w:val="Header"/>
      <w:jc w:val="right"/>
      <w:rPr>
        <w:b/>
        <w:bCs/>
        <w:szCs w:val="24"/>
      </w:rPr>
    </w:pPr>
    <w:bookmarkStart w:id="0" w:name="_GoBack"/>
    <w:bookmarkEnd w:id="0"/>
    <w:r w:rsidRPr="00297696">
      <w:rPr>
        <w:b/>
        <w:bCs/>
        <w:szCs w:val="24"/>
      </w:rPr>
      <w:t>OHRP-1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B331E0" w14:textId="77777777" w:rsidR="00D90DBE" w:rsidRDefault="00D90DB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1NzEyMbC0NDc3trRU0lEKTi0uzszPAykwqQUAhgysrywAAAA="/>
  </w:docVars>
  <w:rsids>
    <w:rsidRoot w:val="007E71CB"/>
    <w:rsid w:val="000060BD"/>
    <w:rsid w:val="000914E3"/>
    <w:rsid w:val="000A3DEC"/>
    <w:rsid w:val="000B0AD7"/>
    <w:rsid w:val="00223D60"/>
    <w:rsid w:val="00297696"/>
    <w:rsid w:val="002A16FF"/>
    <w:rsid w:val="003117A0"/>
    <w:rsid w:val="0033752E"/>
    <w:rsid w:val="00381798"/>
    <w:rsid w:val="00430814"/>
    <w:rsid w:val="00457D7B"/>
    <w:rsid w:val="00562714"/>
    <w:rsid w:val="0061131D"/>
    <w:rsid w:val="006460CB"/>
    <w:rsid w:val="00740DC2"/>
    <w:rsid w:val="007E71CB"/>
    <w:rsid w:val="00825ECB"/>
    <w:rsid w:val="008432C4"/>
    <w:rsid w:val="00843404"/>
    <w:rsid w:val="009279A2"/>
    <w:rsid w:val="00B24FC0"/>
    <w:rsid w:val="00C8707A"/>
    <w:rsid w:val="00D90DBE"/>
    <w:rsid w:val="00D96B15"/>
    <w:rsid w:val="00DD0836"/>
    <w:rsid w:val="00E0518B"/>
    <w:rsid w:val="00E47E55"/>
    <w:rsid w:val="00E7710A"/>
    <w:rsid w:val="00EA6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A1D4FD"/>
  <w15:docId w15:val="{A18DC2FE-E143-48A0-9E6E-4EA85CCF1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23D60"/>
    <w:rPr>
      <w:rFonts w:ascii="Times New Roman" w:hAnsi="Times New Roman"/>
      <w:color w:val="1F497D" w:themeColor="text2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0814"/>
    <w:pPr>
      <w:keepNext/>
      <w:keepLines/>
      <w:shd w:val="clear" w:color="auto" w:fill="FFC000"/>
      <w:spacing w:before="240" w:after="0"/>
      <w:outlineLvl w:val="0"/>
    </w:pPr>
    <w:rPr>
      <w:rFonts w:eastAsiaTheme="majorEastAsia" w:cstheme="majorBidi"/>
      <w:b/>
      <w:color w:val="000000" w:themeColor="text1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E71C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E71C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7E7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23D6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23D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3D60"/>
    <w:rPr>
      <w:rFonts w:ascii="Times New Roman" w:hAnsi="Times New Roman"/>
      <w:color w:val="1F497D" w:themeColor="text2"/>
      <w:sz w:val="24"/>
    </w:rPr>
  </w:style>
  <w:style w:type="paragraph" w:styleId="Footer">
    <w:name w:val="footer"/>
    <w:basedOn w:val="Normal"/>
    <w:link w:val="FooterChar"/>
    <w:uiPriority w:val="99"/>
    <w:unhideWhenUsed/>
    <w:rsid w:val="00223D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3D60"/>
    <w:rPr>
      <w:rFonts w:ascii="Times New Roman" w:hAnsi="Times New Roman"/>
      <w:color w:val="1F497D" w:themeColor="text2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30814"/>
    <w:rPr>
      <w:rFonts w:ascii="Times New Roman" w:eastAsiaTheme="majorEastAsia" w:hAnsi="Times New Roman" w:cstheme="majorBidi"/>
      <w:b/>
      <w:color w:val="000000" w:themeColor="text1"/>
      <w:sz w:val="24"/>
      <w:szCs w:val="32"/>
      <w:shd w:val="clear" w:color="auto" w:fill="FFC000"/>
    </w:rPr>
  </w:style>
  <w:style w:type="character" w:styleId="Hyperlink">
    <w:name w:val="Hyperlink"/>
    <w:basedOn w:val="DefaultParagraphFont"/>
    <w:uiPriority w:val="99"/>
    <w:unhideWhenUsed/>
    <w:rsid w:val="0029769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76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rb@mail.wvu.ed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21488832AA7164D9118ADD2BA9A3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1138E1-07B6-724B-A648-9D1C1122596C}"/>
      </w:docPartPr>
      <w:docPartBody>
        <w:p w:rsidR="00170CB1" w:rsidRDefault="00E64660" w:rsidP="00E64660">
          <w:pPr>
            <w:pStyle w:val="321488832AA7164D9118ADD2BA9A33B2"/>
          </w:pPr>
          <w:r w:rsidRPr="00223D60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AA7D39B384F73045949D6A5C59520A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8D21E5-B55F-694C-8AC9-5C95D715E9C3}"/>
      </w:docPartPr>
      <w:docPartBody>
        <w:p w:rsidR="00170CB1" w:rsidRDefault="00E64660" w:rsidP="00E64660">
          <w:pPr>
            <w:pStyle w:val="AA7D39B384F73045949D6A5C59520AEB"/>
          </w:pPr>
          <w:r w:rsidRPr="00223D60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D6E2415660F62E47876C224988D3E5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7041D9-0C8F-7241-8247-74735DA0B93A}"/>
      </w:docPartPr>
      <w:docPartBody>
        <w:p w:rsidR="00170CB1" w:rsidRDefault="00E64660" w:rsidP="00E64660">
          <w:pPr>
            <w:pStyle w:val="D6E2415660F62E47876C224988D3E5C0"/>
          </w:pPr>
          <w:r w:rsidRPr="00223D60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06307E895D506342ABB271393B78C5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3273CF-FB5F-9041-9D60-9CC473122E55}"/>
      </w:docPartPr>
      <w:docPartBody>
        <w:p w:rsidR="00170CB1" w:rsidRDefault="00E64660" w:rsidP="00E64660">
          <w:pPr>
            <w:pStyle w:val="06307E895D506342ABB271393B78C5DE"/>
          </w:pPr>
          <w:r w:rsidRPr="00B24FC0">
            <w:rPr>
              <w:rStyle w:val="PlaceholderText"/>
              <w:color w:val="auto"/>
            </w:rPr>
            <w:t>Click or tap here to enter text</w:t>
          </w:r>
          <w:r w:rsidRPr="004832B0">
            <w:rPr>
              <w:rStyle w:val="PlaceholderText"/>
            </w:rPr>
            <w:t>.</w:t>
          </w:r>
        </w:p>
      </w:docPartBody>
    </w:docPart>
    <w:docPart>
      <w:docPartPr>
        <w:name w:val="506A8FBEEE0C4B4B85A48EC27CF702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B36B8B-FF18-1143-8C0C-4E3601C89172}"/>
      </w:docPartPr>
      <w:docPartBody>
        <w:p w:rsidR="00170CB1" w:rsidRDefault="00E64660" w:rsidP="00E64660">
          <w:pPr>
            <w:pStyle w:val="506A8FBEEE0C4B4B85A48EC27CF702BD"/>
          </w:pPr>
          <w:r w:rsidRPr="00223D60">
            <w:rPr>
              <w:rStyle w:val="PlaceholderText"/>
              <w:color w:val="auto"/>
            </w:rPr>
            <w:t>Click or tap here to enter text</w:t>
          </w:r>
          <w:r w:rsidRPr="004832B0">
            <w:rPr>
              <w:rStyle w:val="PlaceholderText"/>
            </w:rPr>
            <w:t>.</w:t>
          </w:r>
        </w:p>
      </w:docPartBody>
    </w:docPart>
    <w:docPart>
      <w:docPartPr>
        <w:name w:val="5DCCE878F045DF4B8D8696AC8BC84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A22A69-B6C5-0143-881B-999EB8F2C180}"/>
      </w:docPartPr>
      <w:docPartBody>
        <w:p w:rsidR="00170CB1" w:rsidRDefault="00E64660" w:rsidP="00E64660">
          <w:pPr>
            <w:pStyle w:val="5DCCE878F045DF4B8D8696AC8BC846FA"/>
          </w:pPr>
          <w:r w:rsidRPr="00223D60">
            <w:rPr>
              <w:rStyle w:val="PlaceholderText"/>
              <w:color w:val="auto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4781"/>
    <w:rsid w:val="00170CB1"/>
    <w:rsid w:val="00304781"/>
    <w:rsid w:val="005E2A96"/>
    <w:rsid w:val="00783D7B"/>
    <w:rsid w:val="00787511"/>
    <w:rsid w:val="007E2BB4"/>
    <w:rsid w:val="00A95CAA"/>
    <w:rsid w:val="00CA209C"/>
    <w:rsid w:val="00E64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64660"/>
    <w:rPr>
      <w:color w:val="808080"/>
    </w:rPr>
  </w:style>
  <w:style w:type="paragraph" w:customStyle="1" w:styleId="787B86AA5C4C4A74A93C36A2E1806DC0">
    <w:name w:val="787B86AA5C4C4A74A93C36A2E1806DC0"/>
    <w:rsid w:val="00304781"/>
  </w:style>
  <w:style w:type="paragraph" w:customStyle="1" w:styleId="F9F16DC1F5894F0EA4C7BC1DE6F001DF">
    <w:name w:val="F9F16DC1F5894F0EA4C7BC1DE6F001DF"/>
    <w:rsid w:val="00787511"/>
    <w:pPr>
      <w:spacing w:after="200" w:line="276" w:lineRule="auto"/>
    </w:pPr>
    <w:rPr>
      <w:rFonts w:ascii="Times New Roman" w:hAnsi="Times New Roman"/>
      <w:color w:val="44546A" w:themeColor="text2"/>
      <w:sz w:val="24"/>
      <w:lang w:eastAsia="zh-CN"/>
    </w:rPr>
  </w:style>
  <w:style w:type="paragraph" w:customStyle="1" w:styleId="162928A79CCE4F4282BFCBD5C9ABB2F0">
    <w:name w:val="162928A79CCE4F4282BFCBD5C9ABB2F0"/>
    <w:rsid w:val="00787511"/>
    <w:pPr>
      <w:spacing w:after="200" w:line="276" w:lineRule="auto"/>
    </w:pPr>
    <w:rPr>
      <w:rFonts w:ascii="Times New Roman" w:hAnsi="Times New Roman"/>
      <w:color w:val="44546A" w:themeColor="text2"/>
      <w:sz w:val="24"/>
      <w:lang w:eastAsia="zh-CN"/>
    </w:rPr>
  </w:style>
  <w:style w:type="paragraph" w:customStyle="1" w:styleId="32CF0FF75B2C416DB471DAA38C10202D">
    <w:name w:val="32CF0FF75B2C416DB471DAA38C10202D"/>
    <w:rsid w:val="00787511"/>
    <w:pPr>
      <w:spacing w:after="200" w:line="276" w:lineRule="auto"/>
    </w:pPr>
    <w:rPr>
      <w:rFonts w:ascii="Times New Roman" w:hAnsi="Times New Roman"/>
      <w:color w:val="44546A" w:themeColor="text2"/>
      <w:sz w:val="24"/>
      <w:lang w:eastAsia="zh-CN"/>
    </w:rPr>
  </w:style>
  <w:style w:type="paragraph" w:customStyle="1" w:styleId="189137F9A8554C7FB81CCC200C843AB1">
    <w:name w:val="189137F9A8554C7FB81CCC200C843AB1"/>
    <w:rsid w:val="00787511"/>
    <w:pPr>
      <w:spacing w:after="200" w:line="276" w:lineRule="auto"/>
    </w:pPr>
    <w:rPr>
      <w:rFonts w:ascii="Times New Roman" w:hAnsi="Times New Roman"/>
      <w:color w:val="44546A" w:themeColor="text2"/>
      <w:sz w:val="24"/>
      <w:lang w:eastAsia="zh-CN"/>
    </w:rPr>
  </w:style>
  <w:style w:type="paragraph" w:customStyle="1" w:styleId="37F6341CEC304E12BE5FD80DF7999290">
    <w:name w:val="37F6341CEC304E12BE5FD80DF7999290"/>
    <w:rsid w:val="00787511"/>
    <w:pPr>
      <w:spacing w:after="200" w:line="276" w:lineRule="auto"/>
    </w:pPr>
    <w:rPr>
      <w:rFonts w:ascii="Times New Roman" w:hAnsi="Times New Roman"/>
      <w:color w:val="44546A" w:themeColor="text2"/>
      <w:sz w:val="24"/>
      <w:lang w:eastAsia="zh-CN"/>
    </w:rPr>
  </w:style>
  <w:style w:type="paragraph" w:customStyle="1" w:styleId="3F0EB952C27F406AB6E61C9A1933624E">
    <w:name w:val="3F0EB952C27F406AB6E61C9A1933624E"/>
    <w:rsid w:val="00787511"/>
    <w:pPr>
      <w:spacing w:after="200" w:line="276" w:lineRule="auto"/>
    </w:pPr>
    <w:rPr>
      <w:rFonts w:ascii="Times New Roman" w:hAnsi="Times New Roman"/>
      <w:color w:val="44546A" w:themeColor="text2"/>
      <w:sz w:val="24"/>
      <w:lang w:eastAsia="zh-CN"/>
    </w:rPr>
  </w:style>
  <w:style w:type="paragraph" w:customStyle="1" w:styleId="4E6A8735F1814C4A9F7FE491ADFCAD95">
    <w:name w:val="4E6A8735F1814C4A9F7FE491ADFCAD95"/>
    <w:rsid w:val="00787511"/>
    <w:pPr>
      <w:spacing w:after="200" w:line="276" w:lineRule="auto"/>
    </w:pPr>
    <w:rPr>
      <w:rFonts w:ascii="Times New Roman" w:hAnsi="Times New Roman"/>
      <w:color w:val="44546A" w:themeColor="text2"/>
      <w:sz w:val="24"/>
      <w:lang w:eastAsia="zh-CN"/>
    </w:rPr>
  </w:style>
  <w:style w:type="paragraph" w:customStyle="1" w:styleId="F9F16DC1F5894F0EA4C7BC1DE6F001DF1">
    <w:name w:val="F9F16DC1F5894F0EA4C7BC1DE6F001DF1"/>
    <w:rsid w:val="00787511"/>
    <w:pPr>
      <w:spacing w:after="200" w:line="276" w:lineRule="auto"/>
    </w:pPr>
    <w:rPr>
      <w:rFonts w:ascii="Times New Roman" w:hAnsi="Times New Roman"/>
      <w:color w:val="44546A" w:themeColor="text2"/>
      <w:sz w:val="24"/>
      <w:lang w:eastAsia="zh-CN"/>
    </w:rPr>
  </w:style>
  <w:style w:type="paragraph" w:customStyle="1" w:styleId="162928A79CCE4F4282BFCBD5C9ABB2F01">
    <w:name w:val="162928A79CCE4F4282BFCBD5C9ABB2F01"/>
    <w:rsid w:val="00787511"/>
    <w:pPr>
      <w:spacing w:after="200" w:line="276" w:lineRule="auto"/>
    </w:pPr>
    <w:rPr>
      <w:rFonts w:ascii="Times New Roman" w:hAnsi="Times New Roman"/>
      <w:color w:val="44546A" w:themeColor="text2"/>
      <w:sz w:val="24"/>
      <w:lang w:eastAsia="zh-CN"/>
    </w:rPr>
  </w:style>
  <w:style w:type="paragraph" w:customStyle="1" w:styleId="32CF0FF75B2C416DB471DAA38C10202D1">
    <w:name w:val="32CF0FF75B2C416DB471DAA38C10202D1"/>
    <w:rsid w:val="00787511"/>
    <w:pPr>
      <w:spacing w:after="200" w:line="276" w:lineRule="auto"/>
    </w:pPr>
    <w:rPr>
      <w:rFonts w:ascii="Times New Roman" w:hAnsi="Times New Roman"/>
      <w:color w:val="44546A" w:themeColor="text2"/>
      <w:sz w:val="24"/>
      <w:lang w:eastAsia="zh-CN"/>
    </w:rPr>
  </w:style>
  <w:style w:type="paragraph" w:customStyle="1" w:styleId="1DD852423D2944C59D1AE6C269672D80">
    <w:name w:val="1DD852423D2944C59D1AE6C269672D80"/>
    <w:rsid w:val="00787511"/>
    <w:pPr>
      <w:spacing w:after="200" w:line="276" w:lineRule="auto"/>
    </w:pPr>
    <w:rPr>
      <w:rFonts w:ascii="Times New Roman" w:hAnsi="Times New Roman"/>
      <w:color w:val="44546A" w:themeColor="text2"/>
      <w:sz w:val="24"/>
      <w:lang w:eastAsia="zh-CN"/>
    </w:rPr>
  </w:style>
  <w:style w:type="paragraph" w:customStyle="1" w:styleId="37F6341CEC304E12BE5FD80DF79992901">
    <w:name w:val="37F6341CEC304E12BE5FD80DF79992901"/>
    <w:rsid w:val="00787511"/>
    <w:pPr>
      <w:spacing w:after="200" w:line="276" w:lineRule="auto"/>
    </w:pPr>
    <w:rPr>
      <w:rFonts w:ascii="Times New Roman" w:hAnsi="Times New Roman"/>
      <w:color w:val="44546A" w:themeColor="text2"/>
      <w:sz w:val="24"/>
      <w:lang w:eastAsia="zh-CN"/>
    </w:rPr>
  </w:style>
  <w:style w:type="paragraph" w:customStyle="1" w:styleId="3F0EB952C27F406AB6E61C9A1933624E1">
    <w:name w:val="3F0EB952C27F406AB6E61C9A1933624E1"/>
    <w:rsid w:val="00787511"/>
    <w:pPr>
      <w:spacing w:after="200" w:line="276" w:lineRule="auto"/>
    </w:pPr>
    <w:rPr>
      <w:rFonts w:ascii="Times New Roman" w:hAnsi="Times New Roman"/>
      <w:color w:val="44546A" w:themeColor="text2"/>
      <w:sz w:val="24"/>
      <w:lang w:eastAsia="zh-CN"/>
    </w:rPr>
  </w:style>
  <w:style w:type="paragraph" w:customStyle="1" w:styleId="4E6A8735F1814C4A9F7FE491ADFCAD951">
    <w:name w:val="4E6A8735F1814C4A9F7FE491ADFCAD951"/>
    <w:rsid w:val="00787511"/>
    <w:pPr>
      <w:spacing w:after="200" w:line="276" w:lineRule="auto"/>
    </w:pPr>
    <w:rPr>
      <w:rFonts w:ascii="Times New Roman" w:hAnsi="Times New Roman"/>
      <w:color w:val="44546A" w:themeColor="text2"/>
      <w:sz w:val="24"/>
      <w:lang w:eastAsia="zh-CN"/>
    </w:rPr>
  </w:style>
  <w:style w:type="paragraph" w:customStyle="1" w:styleId="F9F16DC1F5894F0EA4C7BC1DE6F001DF2">
    <w:name w:val="F9F16DC1F5894F0EA4C7BC1DE6F001DF2"/>
    <w:rsid w:val="00A95CAA"/>
    <w:pPr>
      <w:spacing w:after="200" w:line="276" w:lineRule="auto"/>
    </w:pPr>
    <w:rPr>
      <w:rFonts w:ascii="Times New Roman" w:hAnsi="Times New Roman"/>
      <w:color w:val="44546A" w:themeColor="text2"/>
      <w:sz w:val="24"/>
      <w:lang w:eastAsia="zh-CN"/>
    </w:rPr>
  </w:style>
  <w:style w:type="paragraph" w:customStyle="1" w:styleId="162928A79CCE4F4282BFCBD5C9ABB2F02">
    <w:name w:val="162928A79CCE4F4282BFCBD5C9ABB2F02"/>
    <w:rsid w:val="00A95CAA"/>
    <w:pPr>
      <w:spacing w:after="200" w:line="276" w:lineRule="auto"/>
    </w:pPr>
    <w:rPr>
      <w:rFonts w:ascii="Times New Roman" w:hAnsi="Times New Roman"/>
      <w:color w:val="44546A" w:themeColor="text2"/>
      <w:sz w:val="24"/>
      <w:lang w:eastAsia="zh-CN"/>
    </w:rPr>
  </w:style>
  <w:style w:type="paragraph" w:customStyle="1" w:styleId="32CF0FF75B2C416DB471DAA38C10202D2">
    <w:name w:val="32CF0FF75B2C416DB471DAA38C10202D2"/>
    <w:rsid w:val="00A95CAA"/>
    <w:pPr>
      <w:spacing w:after="200" w:line="276" w:lineRule="auto"/>
    </w:pPr>
    <w:rPr>
      <w:rFonts w:ascii="Times New Roman" w:hAnsi="Times New Roman"/>
      <w:color w:val="44546A" w:themeColor="text2"/>
      <w:sz w:val="24"/>
      <w:lang w:eastAsia="zh-CN"/>
    </w:rPr>
  </w:style>
  <w:style w:type="paragraph" w:customStyle="1" w:styleId="363E76068C2149B1A1B7E300CD2570CE">
    <w:name w:val="363E76068C2149B1A1B7E300CD2570CE"/>
    <w:rsid w:val="00A95CAA"/>
    <w:pPr>
      <w:spacing w:after="200" w:line="276" w:lineRule="auto"/>
    </w:pPr>
    <w:rPr>
      <w:rFonts w:ascii="Times New Roman" w:hAnsi="Times New Roman"/>
      <w:color w:val="44546A" w:themeColor="text2"/>
      <w:sz w:val="24"/>
      <w:lang w:eastAsia="zh-CN"/>
    </w:rPr>
  </w:style>
  <w:style w:type="paragraph" w:customStyle="1" w:styleId="37F6341CEC304E12BE5FD80DF79992902">
    <w:name w:val="37F6341CEC304E12BE5FD80DF79992902"/>
    <w:rsid w:val="00A95CAA"/>
    <w:pPr>
      <w:spacing w:after="200" w:line="276" w:lineRule="auto"/>
    </w:pPr>
    <w:rPr>
      <w:rFonts w:ascii="Times New Roman" w:hAnsi="Times New Roman"/>
      <w:color w:val="44546A" w:themeColor="text2"/>
      <w:sz w:val="24"/>
      <w:lang w:eastAsia="zh-CN"/>
    </w:rPr>
  </w:style>
  <w:style w:type="paragraph" w:customStyle="1" w:styleId="4E6A8735F1814C4A9F7FE491ADFCAD952">
    <w:name w:val="4E6A8735F1814C4A9F7FE491ADFCAD952"/>
    <w:rsid w:val="00A95CAA"/>
    <w:pPr>
      <w:spacing w:after="200" w:line="276" w:lineRule="auto"/>
    </w:pPr>
    <w:rPr>
      <w:rFonts w:ascii="Times New Roman" w:hAnsi="Times New Roman"/>
      <w:color w:val="44546A" w:themeColor="text2"/>
      <w:sz w:val="24"/>
      <w:lang w:eastAsia="zh-CN"/>
    </w:rPr>
  </w:style>
  <w:style w:type="paragraph" w:customStyle="1" w:styleId="994AB59AFE25134383C9C057A7C70337">
    <w:name w:val="994AB59AFE25134383C9C057A7C70337"/>
    <w:rsid w:val="00E64660"/>
    <w:pPr>
      <w:spacing w:after="0" w:line="240" w:lineRule="auto"/>
    </w:pPr>
    <w:rPr>
      <w:sz w:val="24"/>
      <w:szCs w:val="24"/>
    </w:rPr>
  </w:style>
  <w:style w:type="paragraph" w:customStyle="1" w:styleId="321488832AA7164D9118ADD2BA9A33B2">
    <w:name w:val="321488832AA7164D9118ADD2BA9A33B2"/>
    <w:rsid w:val="00E64660"/>
    <w:pPr>
      <w:spacing w:after="0" w:line="240" w:lineRule="auto"/>
    </w:pPr>
    <w:rPr>
      <w:sz w:val="24"/>
      <w:szCs w:val="24"/>
    </w:rPr>
  </w:style>
  <w:style w:type="paragraph" w:customStyle="1" w:styleId="D0D8D12621C933449C9B547D880431BC">
    <w:name w:val="D0D8D12621C933449C9B547D880431BC"/>
    <w:rsid w:val="00E64660"/>
    <w:pPr>
      <w:spacing w:after="0" w:line="240" w:lineRule="auto"/>
    </w:pPr>
    <w:rPr>
      <w:sz w:val="24"/>
      <w:szCs w:val="24"/>
    </w:rPr>
  </w:style>
  <w:style w:type="paragraph" w:customStyle="1" w:styleId="AA7D39B384F73045949D6A5C59520AEB">
    <w:name w:val="AA7D39B384F73045949D6A5C59520AEB"/>
    <w:rsid w:val="00E64660"/>
    <w:pPr>
      <w:spacing w:after="0" w:line="240" w:lineRule="auto"/>
    </w:pPr>
    <w:rPr>
      <w:sz w:val="24"/>
      <w:szCs w:val="24"/>
    </w:rPr>
  </w:style>
  <w:style w:type="paragraph" w:customStyle="1" w:styleId="CAB63FADC316C0489F031C35969C868D">
    <w:name w:val="CAB63FADC316C0489F031C35969C868D"/>
    <w:rsid w:val="00E64660"/>
    <w:pPr>
      <w:spacing w:after="0" w:line="240" w:lineRule="auto"/>
    </w:pPr>
    <w:rPr>
      <w:sz w:val="24"/>
      <w:szCs w:val="24"/>
    </w:rPr>
  </w:style>
  <w:style w:type="paragraph" w:customStyle="1" w:styleId="D6E2415660F62E47876C224988D3E5C0">
    <w:name w:val="D6E2415660F62E47876C224988D3E5C0"/>
    <w:rsid w:val="00E64660"/>
    <w:pPr>
      <w:spacing w:after="0" w:line="240" w:lineRule="auto"/>
    </w:pPr>
    <w:rPr>
      <w:sz w:val="24"/>
      <w:szCs w:val="24"/>
    </w:rPr>
  </w:style>
  <w:style w:type="paragraph" w:customStyle="1" w:styleId="A2D9153FE71646448BC3540C535A49D8">
    <w:name w:val="A2D9153FE71646448BC3540C535A49D8"/>
    <w:rsid w:val="00E64660"/>
    <w:pPr>
      <w:spacing w:after="0" w:line="240" w:lineRule="auto"/>
    </w:pPr>
    <w:rPr>
      <w:sz w:val="24"/>
      <w:szCs w:val="24"/>
    </w:rPr>
  </w:style>
  <w:style w:type="paragraph" w:customStyle="1" w:styleId="06307E895D506342ABB271393B78C5DE">
    <w:name w:val="06307E895D506342ABB271393B78C5DE"/>
    <w:rsid w:val="00E64660"/>
    <w:pPr>
      <w:spacing w:after="0" w:line="240" w:lineRule="auto"/>
    </w:pPr>
    <w:rPr>
      <w:sz w:val="24"/>
      <w:szCs w:val="24"/>
    </w:rPr>
  </w:style>
  <w:style w:type="paragraph" w:customStyle="1" w:styleId="F15F24B703C4224FA76A0500775CEAD5">
    <w:name w:val="F15F24B703C4224FA76A0500775CEAD5"/>
    <w:rsid w:val="00E64660"/>
    <w:pPr>
      <w:spacing w:after="0" w:line="240" w:lineRule="auto"/>
    </w:pPr>
    <w:rPr>
      <w:sz w:val="24"/>
      <w:szCs w:val="24"/>
    </w:rPr>
  </w:style>
  <w:style w:type="paragraph" w:customStyle="1" w:styleId="506A8FBEEE0C4B4B85A48EC27CF702BD">
    <w:name w:val="506A8FBEEE0C4B4B85A48EC27CF702BD"/>
    <w:rsid w:val="00E64660"/>
    <w:pPr>
      <w:spacing w:after="0" w:line="240" w:lineRule="auto"/>
    </w:pPr>
    <w:rPr>
      <w:sz w:val="24"/>
      <w:szCs w:val="24"/>
    </w:rPr>
  </w:style>
  <w:style w:type="paragraph" w:customStyle="1" w:styleId="64376052D844B041BFA3A56E5BF57904">
    <w:name w:val="64376052D844B041BFA3A56E5BF57904"/>
    <w:rsid w:val="00E64660"/>
    <w:pPr>
      <w:spacing w:after="0" w:line="240" w:lineRule="auto"/>
    </w:pPr>
    <w:rPr>
      <w:sz w:val="24"/>
      <w:szCs w:val="24"/>
    </w:rPr>
  </w:style>
  <w:style w:type="paragraph" w:customStyle="1" w:styleId="5DCCE878F045DF4B8D8696AC8BC846FA">
    <w:name w:val="5DCCE878F045DF4B8D8696AC8BC846FA"/>
    <w:rsid w:val="00E64660"/>
    <w:pPr>
      <w:spacing w:after="0" w:line="240" w:lineRule="auto"/>
    </w:pPr>
    <w:rPr>
      <w:sz w:val="24"/>
      <w:szCs w:val="24"/>
    </w:rPr>
  </w:style>
  <w:style w:type="paragraph" w:customStyle="1" w:styleId="3546DC514CD55F499825ADA4653E1C60">
    <w:name w:val="3546DC514CD55F499825ADA4653E1C60"/>
    <w:rsid w:val="00E64660"/>
    <w:pPr>
      <w:spacing w:after="0" w:line="240" w:lineRule="auto"/>
    </w:pPr>
    <w:rPr>
      <w:sz w:val="24"/>
      <w:szCs w:val="24"/>
    </w:rPr>
  </w:style>
  <w:style w:type="paragraph" w:customStyle="1" w:styleId="81E04E3B0D75274398C4DA6C3676466D">
    <w:name w:val="81E04E3B0D75274398C4DA6C3676466D"/>
    <w:rsid w:val="00E64660"/>
    <w:pPr>
      <w:spacing w:after="0" w:line="240" w:lineRule="auto"/>
    </w:pPr>
    <w:rPr>
      <w:sz w:val="24"/>
      <w:szCs w:val="24"/>
    </w:rPr>
  </w:style>
  <w:style w:type="paragraph" w:customStyle="1" w:styleId="CA1695881B5AF54BA1A20A48AFC54033">
    <w:name w:val="CA1695881B5AF54BA1A20A48AFC54033"/>
    <w:rsid w:val="00E64660"/>
    <w:pPr>
      <w:spacing w:after="0" w:line="240" w:lineRule="auto"/>
    </w:pPr>
    <w:rPr>
      <w:sz w:val="24"/>
      <w:szCs w:val="24"/>
    </w:rPr>
  </w:style>
  <w:style w:type="paragraph" w:customStyle="1" w:styleId="363ADC716287F94A901538D7C358E31F">
    <w:name w:val="363ADC716287F94A901538D7C358E31F"/>
    <w:rsid w:val="00E64660"/>
    <w:pPr>
      <w:spacing w:after="0" w:line="240" w:lineRule="auto"/>
    </w:pPr>
    <w:rPr>
      <w:sz w:val="24"/>
      <w:szCs w:val="24"/>
    </w:rPr>
  </w:style>
  <w:style w:type="paragraph" w:customStyle="1" w:styleId="D0E4E09DAC951948B6F6F11754F23506">
    <w:name w:val="D0E4E09DAC951948B6F6F11754F23506"/>
    <w:rsid w:val="00E64660"/>
    <w:pPr>
      <w:spacing w:after="0" w:line="240" w:lineRule="auto"/>
    </w:pPr>
    <w:rPr>
      <w:sz w:val="24"/>
      <w:szCs w:val="24"/>
    </w:rPr>
  </w:style>
  <w:style w:type="paragraph" w:customStyle="1" w:styleId="EA1B2BFE7BA7CE4BB2C40F9AC561F0CE">
    <w:name w:val="EA1B2BFE7BA7CE4BB2C40F9AC561F0CE"/>
    <w:rsid w:val="00E64660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24301F80733247850447C86B5A3368" ma:contentTypeVersion="20" ma:contentTypeDescription="Create a new document." ma:contentTypeScope="" ma:versionID="35a2db002677a916000d79a9b2042a22">
  <xsd:schema xmlns:xsd="http://www.w3.org/2001/XMLSchema" xmlns:xs="http://www.w3.org/2001/XMLSchema" xmlns:p="http://schemas.microsoft.com/office/2006/metadata/properties" xmlns:ns2="b6d62505-c5aa-4777-8481-5077dadc4fcf" xmlns:ns3="f3005829-e119-41cf-ace8-91f50705ecc5" targetNamespace="http://schemas.microsoft.com/office/2006/metadata/properties" ma:root="true" ma:fieldsID="04f47c3e9ce2d0895a922c867e99c82c" ns2:_="" ns3:_="">
    <xsd:import namespace="b6d62505-c5aa-4777-8481-5077dadc4fcf"/>
    <xsd:import namespace="f3005829-e119-41cf-ace8-91f50705ec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Date" minOccurs="0"/>
                <xsd:element ref="ns2:Person" minOccurs="0"/>
                <xsd:element ref="ns2:Doc_x0020_Type"/>
                <xsd:element ref="ns2:Year"/>
                <xsd:element ref="ns3:SharedWithUsers" minOccurs="0"/>
                <xsd:element ref="ns3:SharedWithDetails" minOccurs="0"/>
                <xsd:element ref="ns2:OHRPWebsi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d62505-c5aa-4777-8481-5077dadc4f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Date" ma:index="17" nillable="true" ma:displayName="Date" ma:default="[today]" ma:format="DateOnly" ma:internalName="Date">
      <xsd:simpleType>
        <xsd:restriction base="dms:DateTime"/>
      </xsd:simpleType>
    </xsd:element>
    <xsd:element name="Person" ma:index="18" nillable="true" ma:displayName="Person" ma:description="Enter the name of the person who created the document" ma:format="Dropdown" ma:list="UserInfo" ma:SharePointGroup="0" ma:internalName="Perso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_x0020_Type" ma:index="19" ma:displayName="Doc Type" ma:default="Other" ma:format="RadioButtons" ma:internalName="Doc_x0020_Type">
      <xsd:simpleType>
        <xsd:restriction base="dms:Choice">
          <xsd:enumeration value="SOP"/>
          <xsd:enumeration value="Guidance"/>
          <xsd:enumeration value="Form"/>
          <xsd:enumeration value="Invoice"/>
          <xsd:enumeration value="Accreditation"/>
          <xsd:enumeration value="Request"/>
          <xsd:enumeration value="Audit"/>
          <xsd:enumeration value="Logo"/>
          <xsd:enumeration value="Complaint"/>
          <xsd:enumeration value="Concern"/>
          <xsd:enumeration value="Other"/>
        </xsd:restriction>
      </xsd:simpleType>
    </xsd:element>
    <xsd:element name="Year" ma:index="20" ma:displayName="Year Created" ma:default="2020" ma:description="The year the document was created" ma:format="RadioButtons" ma:internalName="Year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Before 2010"/>
        </xsd:restriction>
      </xsd:simpleType>
    </xsd:element>
    <xsd:element name="OHRPWebsite" ma:index="23" nillable="true" ma:displayName="OHRP Website" ma:default="No" ma:format="Dropdown" ma:internalName="OHRPWebsite">
      <xsd:simpleType>
        <xsd:restriction base="dms:Choice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05829-e119-41cf-ace8-91f50705ecc5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HRPWebsite xmlns="b6d62505-c5aa-4777-8481-5077dadc4fcf">Yes</OHRPWebsite>
    <Date xmlns="b6d62505-c5aa-4777-8481-5077dadc4fcf">2019-12-23T05:00:00+00:00</Date>
    <Person xmlns="b6d62505-c5aa-4777-8481-5077dadc4fcf">
      <UserInfo>
        <DisplayName>sdafsdf</DisplayName>
        <AccountId xsi:nil="true"/>
        <AccountType/>
      </UserInfo>
    </Person>
    <Doc_x0020_Type xmlns="b6d62505-c5aa-4777-8481-5077dadc4fcf">Form</Doc_x0020_Type>
    <Year xmlns="b6d62505-c5aa-4777-8481-5077dadc4fcf">2019</Year>
  </documentManagement>
</p:properties>
</file>

<file path=customXml/itemProps1.xml><?xml version="1.0" encoding="utf-8"?>
<ds:datastoreItem xmlns:ds="http://schemas.openxmlformats.org/officeDocument/2006/customXml" ds:itemID="{CAD176B4-C513-4FE6-B3DF-4BB89AF1BF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d62505-c5aa-4777-8481-5077dadc4fcf"/>
    <ds:schemaRef ds:uri="f3005829-e119-41cf-ace8-91f50705ec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4D75F4-33DA-44F9-9C7A-D0E324D6F4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1D8D40-68A2-4431-A3FA-54BEF43CA393}">
  <ds:schemaRefs>
    <ds:schemaRef ds:uri="http://schemas.microsoft.com/office/2006/metadata/properties"/>
    <ds:schemaRef ds:uri="http://schemas.microsoft.com/office/infopath/2007/PartnerControls"/>
    <ds:schemaRef ds:uri="b6d62505-c5aa-4777-8481-5077dadc4fc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mission to Conduct Research REG - 4</vt:lpstr>
    </vt:vector>
  </TitlesOfParts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mission to Conduct Research REG - 4</dc:title>
  <dc:subject/>
  <dc:creator>jyoung3</dc:creator>
  <cp:keywords/>
  <dc:description/>
  <cp:lastModifiedBy>Rosemary Casteel</cp:lastModifiedBy>
  <cp:revision>3</cp:revision>
  <dcterms:created xsi:type="dcterms:W3CDTF">2020-03-23T17:18:00Z</dcterms:created>
  <dcterms:modified xsi:type="dcterms:W3CDTF">2020-05-20T19:49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24301F80733247850447C86B5A3368</vt:lpwstr>
  </property>
</Properties>
</file>